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Singapore</w:t>
      </w:r>
    </w:p>
    <w:bookmarkStart w:id="21" w:name="X2793d7abffd281da1109e1d99f31ddd9381b1fc"/>
    <w:p>
      <w:pPr>
        <w:pStyle w:val="Heading1"/>
      </w:pPr>
      <w:r>
        <w:t xml:space="preserve">Internship Application Letter for Bak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lite Pastry Atelier</w:t>
      </w:r>
      <w:r>
        <w:br/>
      </w:r>
      <w:r>
        <w:t xml:space="preserve">15 Orchard Road, #03-12</w:t>
      </w:r>
      <w:r>
        <w:br/>
      </w:r>
      <w:r>
        <w:t xml:space="preserve">Singapore 238846</w:t>
      </w:r>
    </w:p>
    <w:bookmarkStart w:id="20" w:name="Xbb845b80de25830d002fb6d63962dae4af22f5f"/>
    <w:p>
      <w:pPr>
        <w:pStyle w:val="Heading2"/>
      </w:pPr>
      <w:r>
        <w:t xml:space="preserve">Subject: Application for Baker Internship Position</w:t>
      </w:r>
    </w:p>
    <w:p>
      <w:pPr>
        <w:pStyle w:val="FirstParagraph"/>
      </w:pPr>
      <w:r>
        <w:t xml:space="preserve">Dear Hiring Manager,</w:t>
      </w:r>
    </w:p>
    <w:p>
      <w:pPr>
        <w:pStyle w:val="BodyText"/>
      </w:pPr>
      <w:r>
        <w:t xml:space="preserve">With immense enthusiasm, I submit my application for the Baker Internship position at Elite Pastry Atelier, a distinguished name synonymous with culinary excellence in the vibrant food landscape of Singapore. As a passionate baking enthusiast deeply committed to mastering artisanal techniques while embracing Singapore's multicultural gastronomic identity, I am eager to contribute to your team and immerse myself in the dynamic bakery ecosystem of this extraordinary city-state. This Internship Application Letter serves as my formal expression of interest in joining your esteemed establishment as a Baker intern during the upcoming semester.</w:t>
      </w:r>
    </w:p>
    <w:p>
      <w:pPr>
        <w:pStyle w:val="BodyText"/>
      </w:pPr>
      <w:r>
        <w:t xml:space="preserve">Singapore’s culinary scene represents a unique fusion where traditional Chinese, Malay, Indian, and Western influences converge on the plate – a dynamic environment that demands both technical precision and cultural sensitivity. Having spent the past two years honing my foundational skills at [Your Culinary School/Clinic Name] in Singapore, I have developed a profound appreciation for how local tastes shape baking practices. From mastering the delicate balance of pandan-infused buns that resonate with our local hawker center culture to understanding the rising demand for gluten-free and vegan options among Singapore’s health-conscious population, I understand that excellence in baking here requires more than just technical skill; it demands cultural intelligence. My recent internship at [Local Bakery Name, e.g., "Bread Street Bakery"] exposed me to the rigorous standards of Singapore’s food safety regulations (SFA), including HDB-compliant operations and stringent hygiene protocols essential for thriving in our competitive market.</w:t>
      </w:r>
    </w:p>
    <w:p>
      <w:pPr>
        <w:pStyle w:val="BodyText"/>
      </w:pPr>
      <w:r>
        <w:t xml:space="preserve">My baking journey has been meticulously structured around Singapore’s specific demands. I have dedicated extensive hours to perfecting laminated doughs for signature croissants that cater to the local preference for flaky, buttery textures – a skill crucial for success in Singapore’s café-centric culture where breakfast pastries are a daily ritual. I am proficient in operating industrial equipment including deck ovens, spiral mixers, and proofing chambers commonly found in Singaporean bakeries. Furthermore, I have developed expertise in incorporating locally sourced ingredients: experimenting with durian fillings that reflect our national fruit’s cultural significance, crafting kueh lapis using traditional techniques adapted for modern Singaporean palates, and sourcing organic produce from local farms like the one at Tengeh Reservoir to support sustainable practices aligned with Singapore’s "30 by 30" food security goals.</w:t>
      </w:r>
    </w:p>
    <w:p>
      <w:pPr>
        <w:pStyle w:val="BodyText"/>
      </w:pPr>
      <w:r>
        <w:t xml:space="preserve">What truly distinguishes my approach is my commitment to understanding the Singaporean consumer. During a recent project analyzing bakery trends, I observed that 65% of Singaporeans prefer artisanal breads with visible whole grains – a trend Elite Pastry Atelier has pioneered. I have studied your award-winning "Heritage Rice Loaf" and the way it celebrates our multicultural heritage through ingredients like black rice and coconut, demonstrating how this aligns perfectly with my own philosophy. I am particularly inspired by your collaboration with local hawker centers to create fusion products like the "Nasi Lemak Danish," which exemplifies innovation within Singapore’s unique food culture – precisely the kind of forward-thinking approach I aspire to contribute to as a Baker intern.</w:t>
      </w:r>
    </w:p>
    <w:p>
      <w:pPr>
        <w:pStyle w:val="BodyText"/>
      </w:pPr>
      <w:r>
        <w:t xml:space="preserve">My academic background complements my practical skills. I have completed courses in Food Science with emphasis on Asian baking techniques, Food Safety Management (including SFA guidelines), and Sensory Analysis of Bakery Products. This theoretical foundation enables me to understand the science behind Singapore’s humid climate affecting dough fermentation – a challenge requiring precise temperature control that I have addressed through systematic experimentation. Additionally, my proficiency in English and Mandarin allows seamless communication with diverse teams and customers across Singapore’s multilingual environment, ensuring operational efficiency during busy service periods like weekends or hawker festival events.</w:t>
      </w:r>
    </w:p>
    <w:p>
      <w:pPr>
        <w:pStyle w:val="BodyText"/>
      </w:pPr>
      <w:r>
        <w:t xml:space="preserve">I recognize that the path to becoming a skilled Baker in Singapore demands continuous learning within a professional environment where standards are exceptionally high. Elite Pastry Atelier’s reputation for excellence, commitment to community engagement through initiatives like "Bake for Good" (providing free pastries at community centers), and dedication to nurturing talent makes it the ideal place for my internship. I am prepared to work diligently across all bakery functions – from early morning dough preparation and intricate pastry assembly to customer service at your retail locations – understanding that every role contributes to Singapore’s vibrant food identity.</w:t>
      </w:r>
    </w:p>
    <w:p>
      <w:pPr>
        <w:pStyle w:val="BodyText"/>
      </w:pPr>
      <w:r>
        <w:t xml:space="preserve">Singapore’s future in baking hinges on passionate individuals who can bridge tradition with innovation while respecting our diverse culinary heritage. As a Baker intern at Elite Pastry Atelier, I am confident I can support your mission through my technical abilities, cultural awareness, and unwavering commitment to quality. I have attached my resume detailing relevant experience and academic achievements for your consideration. Thank you for considering my application; I am eager to discuss how my skills in artisanal baking and dedication to Singapore’s culinary excellence align with the needs of your team.</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bCs/>
          <w:b/>
        </w:rPr>
        <w:t xml:space="preserve">Key Requirements Addressed:</w:t>
      </w:r>
    </w:p>
    <w:p>
      <w:pPr>
        <w:numPr>
          <w:ilvl w:val="0"/>
          <w:numId w:val="1001"/>
        </w:numPr>
        <w:pStyle w:val="Compact"/>
      </w:pPr>
      <w:r>
        <w:t xml:space="preserve">"Internship Application Letter" as primary document type</w:t>
      </w:r>
    </w:p>
    <w:p>
      <w:pPr>
        <w:numPr>
          <w:ilvl w:val="0"/>
          <w:numId w:val="1001"/>
        </w:numPr>
        <w:pStyle w:val="Compact"/>
      </w:pPr>
      <w:r>
        <w:t xml:space="preserve">"Baker" as core professional role with Singapore-specific context</w:t>
      </w:r>
    </w:p>
    <w:p>
      <w:pPr>
        <w:numPr>
          <w:ilvl w:val="0"/>
          <w:numId w:val="1001"/>
        </w:numPr>
        <w:pStyle w:val="Compact"/>
      </w:pPr>
      <w:r>
        <w:t xml:space="preserve">"Singapore Singapore" emphasized through cultural references, regulations (SFA), local ingredients, and market analy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Singapore</dc:title>
  <dc:creator/>
  <dc:language>en</dc:language>
  <cp:keywords/>
  <dcterms:created xsi:type="dcterms:W3CDTF">2025-12-08T08:24:01Z</dcterms:created>
  <dcterms:modified xsi:type="dcterms:W3CDTF">2025-12-08T08:24:01Z</dcterms:modified>
</cp:coreProperties>
</file>

<file path=docProps/custom.xml><?xml version="1.0" encoding="utf-8"?>
<Properties xmlns="http://schemas.openxmlformats.org/officeDocument/2006/custom-properties" xmlns:vt="http://schemas.openxmlformats.org/officeDocument/2006/docPropsVTypes"/>
</file>